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E6447" w14:textId="5AC4530D" w:rsidR="009913F9" w:rsidRDefault="009913F9" w:rsidP="009913F9">
      <w:pPr>
        <w:rPr>
          <w:rFonts w:ascii="Arial" w:eastAsia="Times New Roman" w:hAnsi="Arial" w:cs="Arial"/>
          <w:b/>
          <w:bCs/>
          <w:color w:val="9A135A"/>
          <w:kern w:val="36"/>
          <w:sz w:val="52"/>
          <w:szCs w:val="52"/>
          <w:lang w:eastAsia="fr"/>
        </w:rPr>
      </w:pPr>
      <w:r w:rsidRPr="00F73C2E">
        <w:rPr>
          <w:rFonts w:ascii="Arial" w:eastAsia="Times New Roman" w:hAnsi="Arial" w:cs="Arial"/>
          <w:noProof/>
          <w:color w:val="000000" w:themeColor="text1"/>
          <w:kern w:val="36"/>
          <w:lang w:eastAsia="de-DE"/>
        </w:rPr>
        <w:drawing>
          <wp:anchor distT="0" distB="0" distL="114300" distR="114300" simplePos="0" relativeHeight="251659264" behindDoc="0" locked="0" layoutInCell="1" allowOverlap="1" wp14:anchorId="38B2F908" wp14:editId="360481EB">
            <wp:simplePos x="0" y="0"/>
            <wp:positionH relativeFrom="column">
              <wp:posOffset>3547856</wp:posOffset>
            </wp:positionH>
            <wp:positionV relativeFrom="paragraph">
              <wp:posOffset>-657086</wp:posOffset>
            </wp:positionV>
            <wp:extent cx="1908810" cy="1908810"/>
            <wp:effectExtent l="25400" t="38100" r="34290" b="34290"/>
            <wp:wrapNone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027426">
                      <a:off x="0" y="0"/>
                      <a:ext cx="190881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 w:cs="Arial"/>
          <w:b/>
          <w:bCs/>
          <w:noProof/>
          <w:color w:val="9A135A"/>
          <w:kern w:val="36"/>
          <w:sz w:val="52"/>
          <w:szCs w:val="52"/>
          <w:lang w:eastAsia="fr"/>
        </w:rPr>
        <w:drawing>
          <wp:inline distT="0" distB="0" distL="0" distR="0" wp14:anchorId="3783C752" wp14:editId="6881E894">
            <wp:extent cx="5756910" cy="3019425"/>
            <wp:effectExtent l="0" t="0" r="0" b="3175"/>
            <wp:docPr id="1" name="Grafik 1" descr="Ein Bild, das Text, Vektorgrafike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Ein Bild, das Text, Vektorgrafiken enthält.&#10;&#10;Automatisch generierte Beschreibu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A51F5" w14:textId="77777777" w:rsidR="009913F9" w:rsidRDefault="009913F9" w:rsidP="00352039">
      <w:pPr>
        <w:rPr>
          <w:rFonts w:ascii="Arial" w:eastAsia="Times New Roman" w:hAnsi="Arial" w:cs="Arial"/>
          <w:b/>
          <w:bCs/>
          <w:color w:val="9A135A"/>
          <w:kern w:val="36"/>
          <w:sz w:val="52"/>
          <w:szCs w:val="52"/>
          <w:lang w:val="en-US" w:eastAsia="it"/>
        </w:rPr>
      </w:pPr>
    </w:p>
    <w:p w14:paraId="2B1F9983" w14:textId="442C8E2D" w:rsidR="009A075E" w:rsidRPr="001A434A" w:rsidRDefault="00352039" w:rsidP="00352039">
      <w:pPr>
        <w:rPr>
          <w:rFonts w:ascii="Arial" w:eastAsia="Times New Roman" w:hAnsi="Arial" w:cs="Arial"/>
          <w:color w:val="000000" w:themeColor="text1"/>
          <w:kern w:val="36"/>
          <w:lang w:val="en-US" w:eastAsia="de-DE"/>
        </w:rPr>
      </w:pPr>
      <w:r w:rsidRPr="00800134">
        <w:rPr>
          <w:rFonts w:ascii="Arial" w:eastAsia="Times New Roman" w:hAnsi="Arial" w:cs="Arial"/>
          <w:b/>
          <w:bCs/>
          <w:color w:val="9A135A"/>
          <w:kern w:val="36"/>
          <w:sz w:val="52"/>
          <w:szCs w:val="52"/>
          <w:lang w:val="en-US" w:eastAsia="it"/>
        </w:rPr>
        <w:t xml:space="preserve">Giornate dei caffè narrativi </w:t>
      </w:r>
      <w:r w:rsidRPr="00800134">
        <w:rPr>
          <w:rFonts w:ascii="Arial" w:eastAsia="Times New Roman" w:hAnsi="Arial" w:cs="Arial"/>
          <w:b/>
          <w:bCs/>
          <w:color w:val="9A135A"/>
          <w:kern w:val="36"/>
          <w:sz w:val="52"/>
          <w:szCs w:val="52"/>
          <w:lang w:val="en-US" w:eastAsia="it"/>
        </w:rPr>
        <w:br/>
        <w:t>dall'11 al 13 giugno 2021</w:t>
      </w:r>
    </w:p>
    <w:p w14:paraId="42A44CCD" w14:textId="2C618851" w:rsidR="00352039" w:rsidRPr="00800134" w:rsidRDefault="00352039" w:rsidP="00352039">
      <w:pPr>
        <w:rPr>
          <w:rFonts w:ascii="Arial" w:hAnsi="Arial" w:cs="Arial"/>
          <w:b/>
          <w:bCs/>
          <w:sz w:val="44"/>
          <w:szCs w:val="44"/>
          <w:lang w:val="en-US"/>
        </w:rPr>
      </w:pPr>
    </w:p>
    <w:p w14:paraId="439DB147" w14:textId="3F50DA3F" w:rsidR="00352039" w:rsidRPr="00800134" w:rsidRDefault="00342FBA" w:rsidP="00352039">
      <w:pPr>
        <w:rPr>
          <w:rFonts w:ascii="Arial" w:hAnsi="Arial" w:cs="Arial"/>
          <w:b/>
          <w:bCs/>
          <w:sz w:val="28"/>
          <w:szCs w:val="28"/>
          <w:lang w:val="en-US"/>
        </w:rPr>
      </w:pPr>
      <w:r w:rsidRPr="00800134">
        <w:rPr>
          <w:rFonts w:ascii="Arial" w:hAnsi="Arial" w:cs="Arial"/>
          <w:b/>
          <w:bCs/>
          <w:sz w:val="28"/>
          <w:szCs w:val="28"/>
          <w:lang w:val="en-US"/>
        </w:rPr>
        <w:t>Tutta la Svizzera partecipa!</w:t>
      </w:r>
    </w:p>
    <w:p w14:paraId="7AC6D824" w14:textId="77777777" w:rsidR="00F73C2E" w:rsidRPr="00800134" w:rsidRDefault="00F73C2E" w:rsidP="00342FBA">
      <w:pPr>
        <w:rPr>
          <w:rFonts w:ascii="Arial" w:hAnsi="Arial" w:cs="Arial"/>
          <w:sz w:val="28"/>
          <w:szCs w:val="28"/>
          <w:lang w:val="en-US"/>
        </w:rPr>
      </w:pPr>
    </w:p>
    <w:p w14:paraId="74D42FA2" w14:textId="164BF370" w:rsidR="00342FBA" w:rsidRPr="00800134" w:rsidRDefault="00352039" w:rsidP="00342FBA">
      <w:pPr>
        <w:rPr>
          <w:rFonts w:ascii="Arial" w:hAnsi="Arial" w:cs="Arial"/>
          <w:sz w:val="28"/>
          <w:szCs w:val="28"/>
          <w:lang w:val="en-US"/>
        </w:rPr>
      </w:pPr>
      <w:r w:rsidRPr="00800134">
        <w:rPr>
          <w:rFonts w:ascii="Arial" w:hAnsi="Arial" w:cs="Arial"/>
          <w:sz w:val="28"/>
          <w:szCs w:val="28"/>
          <w:lang w:val="en-US"/>
        </w:rPr>
        <w:t xml:space="preserve">Nei caffè, nelle scuole, nelle biblioteche, negli spazi di co-working e nella natura: durante un caffè narrativo ascolti le storie altrui e racconti le tue esperienze di vita, senza giudicarle o metterle in discussione. Per conoscere nuove persone ed immergerti in affascinanti storie di vita. </w:t>
      </w:r>
    </w:p>
    <w:p w14:paraId="71CBC447" w14:textId="77777777" w:rsidR="00342FBA" w:rsidRPr="00800134" w:rsidRDefault="00342FBA" w:rsidP="00342FBA">
      <w:pPr>
        <w:rPr>
          <w:rFonts w:ascii="Arial" w:hAnsi="Arial" w:cs="Arial"/>
          <w:sz w:val="32"/>
          <w:szCs w:val="32"/>
          <w:lang w:val="en-US"/>
        </w:rPr>
      </w:pPr>
    </w:p>
    <w:p w14:paraId="72A9B792" w14:textId="0B3455C9" w:rsidR="00352039" w:rsidRPr="00E3527F" w:rsidRDefault="00352039" w:rsidP="00342FBA">
      <w:pPr>
        <w:rPr>
          <w:rFonts w:ascii="Arial" w:hAnsi="Arial" w:cs="Arial"/>
          <w:sz w:val="22"/>
          <w:szCs w:val="22"/>
          <w:lang w:val="en-US"/>
        </w:rPr>
      </w:pPr>
      <w:r w:rsidRPr="00E3527F">
        <w:rPr>
          <w:rFonts w:ascii="Arial" w:eastAsia="Times New Roman" w:hAnsi="Arial" w:cs="Arial"/>
          <w:b/>
          <w:bCs/>
          <w:sz w:val="22"/>
          <w:szCs w:val="22"/>
          <w:lang w:val="en-US" w:eastAsia="it"/>
        </w:rPr>
        <w:t>Cosa?</w:t>
      </w:r>
    </w:p>
    <w:p w14:paraId="73F45E69" w14:textId="59010F5E" w:rsidR="00352039" w:rsidRPr="00E3527F" w:rsidRDefault="00352039" w:rsidP="00352039">
      <w:pPr>
        <w:textAlignment w:val="baseline"/>
        <w:rPr>
          <w:rFonts w:ascii="Arial" w:hAnsi="Arial" w:cs="Arial"/>
          <w:sz w:val="22"/>
          <w:szCs w:val="22"/>
          <w:lang w:val="en-US"/>
        </w:rPr>
      </w:pPr>
      <w:r w:rsidRPr="00E3527F">
        <w:rPr>
          <w:rFonts w:ascii="Arial" w:hAnsi="Arial" w:cs="Arial"/>
          <w:sz w:val="22"/>
          <w:szCs w:val="22"/>
          <w:lang w:val="en-US"/>
        </w:rPr>
        <w:t>Nei caffè narrativi si incontrano persone che prima non si conoscevano. In una piccola cerchia ci raccontiamo esperienze, eventi e pensieri riguardanti la nostra vita. Il mio compito è moderare il dialogo e creare un'atmosfera piacevole. Vuoi essere dei nostri?</w:t>
      </w:r>
    </w:p>
    <w:p w14:paraId="3C6D7199" w14:textId="77777777" w:rsidR="007D7D68" w:rsidRPr="00E3527F" w:rsidRDefault="007D7D68" w:rsidP="007D7D68">
      <w:pPr>
        <w:rPr>
          <w:rFonts w:ascii="Arial" w:hAnsi="Arial" w:cs="Arial"/>
          <w:sz w:val="22"/>
          <w:szCs w:val="22"/>
          <w:lang w:val="en-US"/>
        </w:rPr>
      </w:pPr>
    </w:p>
    <w:p w14:paraId="2B5D2C36" w14:textId="77777777" w:rsidR="002963A3" w:rsidRPr="00E3527F" w:rsidRDefault="002963A3" w:rsidP="007D7D68">
      <w:pPr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DABC86F" w14:textId="2C148C75" w:rsidR="007D7D68" w:rsidRPr="00E3527F" w:rsidRDefault="007D7D68" w:rsidP="007D7D68">
      <w:pPr>
        <w:rPr>
          <w:rFonts w:ascii="Arial" w:hAnsi="Arial" w:cs="Arial"/>
          <w:b/>
          <w:bCs/>
          <w:sz w:val="22"/>
          <w:szCs w:val="22"/>
          <w:lang w:val="en-US"/>
        </w:rPr>
      </w:pPr>
      <w:r w:rsidRPr="00E3527F">
        <w:rPr>
          <w:rFonts w:ascii="Arial" w:hAnsi="Arial" w:cs="Arial"/>
          <w:b/>
          <w:bCs/>
          <w:sz w:val="22"/>
          <w:szCs w:val="22"/>
          <w:lang w:val="en-US"/>
        </w:rPr>
        <w:t>Quando?</w:t>
      </w:r>
    </w:p>
    <w:p w14:paraId="5A23E32A" w14:textId="0D4DEBB4" w:rsidR="007D7D68" w:rsidRPr="00E3527F" w:rsidRDefault="007D7D68" w:rsidP="007D7D68">
      <w:pPr>
        <w:rPr>
          <w:rFonts w:ascii="Arial" w:hAnsi="Arial" w:cs="Arial"/>
          <w:sz w:val="22"/>
          <w:szCs w:val="22"/>
          <w:lang w:val="en-US"/>
        </w:rPr>
      </w:pPr>
      <w:r w:rsidRPr="00E3527F">
        <w:rPr>
          <w:rFonts w:ascii="Arial" w:hAnsi="Arial" w:cs="Arial"/>
          <w:sz w:val="22"/>
          <w:szCs w:val="22"/>
          <w:lang w:val="en-US"/>
        </w:rPr>
        <w:t xml:space="preserve">Sabato </w:t>
      </w:r>
      <w:r w:rsidR="00A51854" w:rsidRPr="00E3527F">
        <w:rPr>
          <w:rFonts w:ascii="Arial" w:hAnsi="Arial" w:cs="Arial"/>
          <w:sz w:val="22"/>
          <w:szCs w:val="22"/>
          <w:lang w:val="en-US"/>
        </w:rPr>
        <w:t>xx</w:t>
      </w:r>
      <w:r w:rsidRPr="00E3527F">
        <w:rPr>
          <w:rFonts w:ascii="Arial" w:hAnsi="Arial" w:cs="Arial"/>
          <w:sz w:val="22"/>
          <w:szCs w:val="22"/>
          <w:lang w:val="en-US"/>
        </w:rPr>
        <w:t xml:space="preserve"> giugno 2021, dalle </w:t>
      </w:r>
      <w:r w:rsidR="00A51854" w:rsidRPr="00E3527F">
        <w:rPr>
          <w:rFonts w:ascii="Arial" w:hAnsi="Arial" w:cs="Arial"/>
          <w:sz w:val="22"/>
          <w:szCs w:val="22"/>
          <w:lang w:val="en-US"/>
        </w:rPr>
        <w:t>xx</w:t>
      </w:r>
      <w:r w:rsidRPr="00E3527F">
        <w:rPr>
          <w:rFonts w:ascii="Arial" w:hAnsi="Arial" w:cs="Arial"/>
          <w:sz w:val="22"/>
          <w:szCs w:val="22"/>
          <w:lang w:val="en-US"/>
        </w:rPr>
        <w:t xml:space="preserve">.00 alle </w:t>
      </w:r>
      <w:r w:rsidR="00A51854" w:rsidRPr="00E3527F">
        <w:rPr>
          <w:rFonts w:ascii="Arial" w:hAnsi="Arial" w:cs="Arial"/>
          <w:sz w:val="22"/>
          <w:szCs w:val="22"/>
          <w:lang w:val="en-US"/>
        </w:rPr>
        <w:t>xx</w:t>
      </w:r>
      <w:r w:rsidRPr="00E3527F">
        <w:rPr>
          <w:rFonts w:ascii="Arial" w:hAnsi="Arial" w:cs="Arial"/>
          <w:sz w:val="22"/>
          <w:szCs w:val="22"/>
          <w:lang w:val="en-US"/>
        </w:rPr>
        <w:t>.00</w:t>
      </w:r>
    </w:p>
    <w:p w14:paraId="0E80D5C3" w14:textId="77777777" w:rsidR="007D7D68" w:rsidRPr="00E3527F" w:rsidRDefault="007D7D68" w:rsidP="007D7D68">
      <w:pPr>
        <w:rPr>
          <w:rFonts w:ascii="Arial" w:hAnsi="Arial" w:cs="Arial"/>
          <w:sz w:val="22"/>
          <w:szCs w:val="22"/>
          <w:lang w:val="en-US"/>
        </w:rPr>
      </w:pPr>
    </w:p>
    <w:p w14:paraId="2DCEA145" w14:textId="77777777" w:rsidR="007D7D68" w:rsidRPr="00E3527F" w:rsidRDefault="007D7D68" w:rsidP="007D7D68">
      <w:pPr>
        <w:rPr>
          <w:rFonts w:ascii="Arial" w:hAnsi="Arial" w:cs="Arial"/>
          <w:b/>
          <w:bCs/>
          <w:sz w:val="22"/>
          <w:szCs w:val="22"/>
          <w:lang w:val="en-US"/>
        </w:rPr>
      </w:pPr>
      <w:r w:rsidRPr="00E3527F">
        <w:rPr>
          <w:rFonts w:ascii="Arial" w:hAnsi="Arial" w:cs="Arial"/>
          <w:b/>
          <w:bCs/>
          <w:sz w:val="22"/>
          <w:szCs w:val="22"/>
          <w:lang w:val="en-US"/>
        </w:rPr>
        <w:t xml:space="preserve">Dove? </w:t>
      </w:r>
    </w:p>
    <w:p w14:paraId="6B0D93D4" w14:textId="27B160D4" w:rsidR="007D7D68" w:rsidRPr="00E3527F" w:rsidRDefault="007D7D68" w:rsidP="007D7D68">
      <w:pPr>
        <w:rPr>
          <w:rFonts w:ascii="Arial" w:hAnsi="Arial" w:cs="Arial"/>
          <w:sz w:val="22"/>
          <w:szCs w:val="22"/>
          <w:lang w:val="en-US"/>
        </w:rPr>
      </w:pPr>
      <w:r w:rsidRPr="00E3527F">
        <w:rPr>
          <w:rFonts w:ascii="Arial" w:hAnsi="Arial" w:cs="Arial"/>
          <w:sz w:val="22"/>
          <w:szCs w:val="22"/>
          <w:lang w:val="en-US"/>
        </w:rPr>
        <w:t xml:space="preserve">Ci incontriamo al XXX di XXX. </w:t>
      </w:r>
    </w:p>
    <w:p w14:paraId="02ED1BF6" w14:textId="77777777" w:rsidR="007D7D68" w:rsidRPr="00E3527F" w:rsidRDefault="007D7D68" w:rsidP="007D7D68">
      <w:pPr>
        <w:rPr>
          <w:rFonts w:ascii="Arial" w:hAnsi="Arial" w:cs="Arial"/>
          <w:sz w:val="22"/>
          <w:szCs w:val="22"/>
          <w:lang w:val="en-US"/>
        </w:rPr>
      </w:pPr>
    </w:p>
    <w:p w14:paraId="5D566E3A" w14:textId="77777777" w:rsidR="007D7D68" w:rsidRPr="00E3527F" w:rsidRDefault="007D7D68" w:rsidP="007D7D68">
      <w:pPr>
        <w:rPr>
          <w:rFonts w:ascii="Arial" w:hAnsi="Arial" w:cs="Arial"/>
          <w:b/>
          <w:bCs/>
          <w:sz w:val="22"/>
          <w:szCs w:val="22"/>
        </w:rPr>
      </w:pPr>
      <w:r w:rsidRPr="00E3527F">
        <w:rPr>
          <w:rFonts w:ascii="Arial" w:hAnsi="Arial" w:cs="Arial"/>
          <w:b/>
          <w:bCs/>
          <w:sz w:val="22"/>
          <w:szCs w:val="22"/>
        </w:rPr>
        <w:t>Chi?</w:t>
      </w:r>
    </w:p>
    <w:p w14:paraId="57CF9A50" w14:textId="369EEA41" w:rsidR="007D7D68" w:rsidRPr="00E3527F" w:rsidRDefault="007D7D68" w:rsidP="007D7D68">
      <w:pPr>
        <w:rPr>
          <w:rFonts w:ascii="Arial" w:hAnsi="Arial" w:cs="Arial"/>
          <w:sz w:val="22"/>
          <w:szCs w:val="22"/>
          <w:lang w:val="en-US"/>
        </w:rPr>
      </w:pPr>
      <w:r w:rsidRPr="00E3527F">
        <w:rPr>
          <w:rFonts w:ascii="Arial" w:hAnsi="Arial" w:cs="Arial"/>
          <w:sz w:val="22"/>
          <w:szCs w:val="22"/>
        </w:rPr>
        <w:t xml:space="preserve">Sono benvenute tutte le persone interessate. </w:t>
      </w:r>
      <w:r w:rsidRPr="00E3527F">
        <w:rPr>
          <w:rFonts w:ascii="Arial" w:hAnsi="Arial" w:cs="Arial"/>
          <w:sz w:val="22"/>
          <w:szCs w:val="22"/>
          <w:lang w:val="en-US"/>
        </w:rPr>
        <w:t xml:space="preserve">Il caffè narrativo è gratuito. </w:t>
      </w:r>
    </w:p>
    <w:p w14:paraId="412F6A5F" w14:textId="77777777" w:rsidR="00352039" w:rsidRPr="00E3527F" w:rsidRDefault="00352039" w:rsidP="00352039">
      <w:pPr>
        <w:textAlignment w:val="baseline"/>
        <w:rPr>
          <w:rFonts w:ascii="Arial" w:hAnsi="Arial" w:cs="Arial"/>
          <w:sz w:val="22"/>
          <w:szCs w:val="22"/>
          <w:lang w:val="en-US"/>
        </w:rPr>
      </w:pPr>
    </w:p>
    <w:p w14:paraId="5310931B" w14:textId="77777777" w:rsidR="00352039" w:rsidRPr="00E3527F" w:rsidRDefault="00352039" w:rsidP="00352039">
      <w:pPr>
        <w:textAlignment w:val="baseline"/>
        <w:rPr>
          <w:rFonts w:ascii="Arial" w:hAnsi="Arial" w:cs="Arial"/>
          <w:b/>
          <w:bCs/>
          <w:sz w:val="22"/>
          <w:szCs w:val="22"/>
          <w:lang w:val="en-US"/>
        </w:rPr>
      </w:pPr>
      <w:r w:rsidRPr="00E3527F">
        <w:rPr>
          <w:rFonts w:ascii="Arial" w:hAnsi="Arial" w:cs="Arial"/>
          <w:b/>
          <w:bCs/>
          <w:sz w:val="22"/>
          <w:szCs w:val="22"/>
          <w:lang w:val="en-US"/>
        </w:rPr>
        <w:t>Perché?</w:t>
      </w:r>
    </w:p>
    <w:p w14:paraId="342350CF" w14:textId="4598E06E" w:rsidR="00352039" w:rsidRPr="00E3527F" w:rsidRDefault="007D7D68" w:rsidP="007D7D68">
      <w:pPr>
        <w:textAlignment w:val="baseline"/>
        <w:rPr>
          <w:rFonts w:ascii="Arial" w:hAnsi="Arial" w:cs="Arial"/>
          <w:sz w:val="22"/>
          <w:szCs w:val="22"/>
          <w:lang w:val="en-US"/>
        </w:rPr>
      </w:pPr>
      <w:r w:rsidRPr="00E3527F">
        <w:rPr>
          <w:rFonts w:ascii="Arial" w:hAnsi="Arial" w:cs="Arial"/>
          <w:sz w:val="22"/>
          <w:szCs w:val="22"/>
          <w:lang w:val="en-US"/>
        </w:rPr>
        <w:t>La Rete caffè narrativi promuove lo scambio interpersonale diretto e rafforza la coesione. Aderisci anche tu al movimento!</w:t>
      </w:r>
    </w:p>
    <w:p w14:paraId="37F6AE07" w14:textId="77777777" w:rsidR="00431518" w:rsidRPr="00E3527F" w:rsidRDefault="00431518" w:rsidP="007D7D68">
      <w:pPr>
        <w:textAlignment w:val="baseline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035EAA7" w14:textId="787EEA7D" w:rsidR="00562ED4" w:rsidRPr="00E3527F" w:rsidRDefault="00342FBA" w:rsidP="007D7D68">
      <w:pPr>
        <w:textAlignment w:val="baseline"/>
        <w:rPr>
          <w:rFonts w:ascii="Arial" w:hAnsi="Arial" w:cs="Arial"/>
          <w:b/>
          <w:bCs/>
          <w:sz w:val="22"/>
          <w:szCs w:val="22"/>
          <w:lang w:val="en-US"/>
        </w:rPr>
      </w:pPr>
      <w:r w:rsidRPr="00E3527F">
        <w:rPr>
          <w:rFonts w:ascii="Arial" w:hAnsi="Arial" w:cs="Arial"/>
          <w:b/>
          <w:bCs/>
          <w:sz w:val="22"/>
          <w:szCs w:val="22"/>
          <w:lang w:val="en-US"/>
        </w:rPr>
        <w:t>Moderazione e organizzazione</w:t>
      </w:r>
    </w:p>
    <w:p w14:paraId="2E82F176" w14:textId="4B21F5CC" w:rsidR="00342FBA" w:rsidRPr="00E3527F" w:rsidRDefault="00342FBA" w:rsidP="007D7D68">
      <w:pPr>
        <w:textAlignment w:val="baseline"/>
        <w:rPr>
          <w:rFonts w:ascii="Arial" w:hAnsi="Arial" w:cs="Arial"/>
          <w:sz w:val="22"/>
          <w:szCs w:val="22"/>
          <w:lang w:val="en-US"/>
        </w:rPr>
      </w:pPr>
      <w:r w:rsidRPr="00E3527F">
        <w:rPr>
          <w:rFonts w:ascii="Arial" w:hAnsi="Arial" w:cs="Arial"/>
          <w:sz w:val="22"/>
          <w:szCs w:val="22"/>
          <w:lang w:val="en-US"/>
        </w:rPr>
        <w:t>Nome cognome</w:t>
      </w:r>
    </w:p>
    <w:p w14:paraId="70DF630E" w14:textId="501A764D" w:rsidR="00342FBA" w:rsidRPr="00E3527F" w:rsidRDefault="00342FBA" w:rsidP="007D7D68">
      <w:pPr>
        <w:textAlignment w:val="baseline"/>
        <w:rPr>
          <w:rFonts w:ascii="Arial" w:hAnsi="Arial" w:cs="Arial"/>
          <w:sz w:val="22"/>
          <w:szCs w:val="22"/>
          <w:lang w:val="en-US"/>
        </w:rPr>
      </w:pPr>
      <w:r w:rsidRPr="00E3527F">
        <w:rPr>
          <w:rFonts w:ascii="Arial" w:hAnsi="Arial" w:cs="Arial"/>
          <w:sz w:val="22"/>
          <w:szCs w:val="22"/>
          <w:lang w:val="en-US"/>
        </w:rPr>
        <w:t>NPA Località</w:t>
      </w:r>
    </w:p>
    <w:p w14:paraId="5A7CDDBB" w14:textId="77777777" w:rsidR="00342FBA" w:rsidRPr="00E3527F" w:rsidRDefault="001A58E8" w:rsidP="007D7D68">
      <w:pPr>
        <w:textAlignment w:val="baseline"/>
        <w:rPr>
          <w:rFonts w:ascii="Arial" w:hAnsi="Arial" w:cs="Arial"/>
          <w:color w:val="000000" w:themeColor="text1"/>
          <w:sz w:val="22"/>
          <w:szCs w:val="22"/>
          <w:lang w:val="en-US"/>
        </w:rPr>
      </w:pPr>
      <w:hyperlink r:id="rId10" w:history="1">
        <w:r w:rsidR="00562ED4" w:rsidRPr="00E3527F">
          <w:rPr>
            <w:rStyle w:val="Hyperlink"/>
            <w:rFonts w:ascii="Arial" w:hAnsi="Arial" w:cs="Arial"/>
            <w:color w:val="000000" w:themeColor="text1"/>
            <w:sz w:val="22"/>
            <w:szCs w:val="22"/>
            <w:u w:val="none"/>
            <w:lang w:val="en-US"/>
          </w:rPr>
          <w:t>nome.cognome@email.ch</w:t>
        </w:r>
      </w:hyperlink>
    </w:p>
    <w:p w14:paraId="6F89BC06" w14:textId="03533BCF" w:rsidR="00562ED4" w:rsidRPr="00E3527F" w:rsidRDefault="00562ED4" w:rsidP="007D7D68">
      <w:pPr>
        <w:textAlignment w:val="baseline"/>
        <w:rPr>
          <w:rFonts w:ascii="Arial" w:hAnsi="Arial" w:cs="Arial"/>
          <w:sz w:val="22"/>
          <w:szCs w:val="22"/>
          <w:lang w:val="en-US"/>
        </w:rPr>
      </w:pPr>
      <w:r w:rsidRPr="00E3527F">
        <w:rPr>
          <w:rFonts w:ascii="Arial" w:hAnsi="Arial" w:cs="Arial"/>
          <w:sz w:val="22"/>
          <w:szCs w:val="22"/>
          <w:lang w:val="en-US"/>
        </w:rPr>
        <w:t>Tel. XXX XXX XX XX</w:t>
      </w:r>
    </w:p>
    <w:p w14:paraId="05539C64" w14:textId="77777777" w:rsidR="00F73C2E" w:rsidRPr="00E3527F" w:rsidRDefault="00F73C2E" w:rsidP="00F73C2E">
      <w:pPr>
        <w:textAlignment w:val="baseline"/>
        <w:rPr>
          <w:rFonts w:ascii="Arial" w:hAnsi="Arial" w:cs="Arial"/>
          <w:sz w:val="22"/>
          <w:szCs w:val="22"/>
          <w:lang w:val="en-US"/>
        </w:rPr>
      </w:pPr>
    </w:p>
    <w:p w14:paraId="5166692A" w14:textId="2B975A6C" w:rsidR="001A434A" w:rsidRPr="001A434A" w:rsidRDefault="007D7D68" w:rsidP="00F73C2E">
      <w:pPr>
        <w:textAlignment w:val="baseline"/>
        <w:rPr>
          <w:rFonts w:ascii="Arial" w:hAnsi="Arial" w:cs="Arial"/>
          <w:b/>
          <w:bCs/>
          <w:color w:val="000000" w:themeColor="text1"/>
        </w:rPr>
      </w:pPr>
      <w:r w:rsidRPr="00E3527F">
        <w:rPr>
          <w:rFonts w:ascii="Arial" w:hAnsi="Arial" w:cs="Arial"/>
          <w:sz w:val="22"/>
          <w:szCs w:val="22"/>
        </w:rPr>
        <w:t xml:space="preserve">Tutti gli eventi sono disponibili su </w:t>
      </w:r>
      <w:hyperlink r:id="rId11" w:history="1">
        <w:r w:rsidR="00342FBA" w:rsidRPr="00E3527F">
          <w:rPr>
            <w:rStyle w:val="Hyperlink"/>
            <w:rFonts w:ascii="Arial" w:hAnsi="Arial" w:cs="Arial"/>
            <w:b/>
            <w:bCs/>
            <w:color w:val="000000" w:themeColor="text1"/>
            <w:sz w:val="22"/>
            <w:szCs w:val="22"/>
            <w:u w:val="none"/>
          </w:rPr>
          <w:t>www.caffenarrativi.ch/giornatenarrativi</w:t>
        </w:r>
      </w:hyperlink>
      <w:r w:rsidR="00D16085">
        <w:rPr>
          <w:rStyle w:val="Hyperlink"/>
          <w:rFonts w:ascii="Arial" w:hAnsi="Arial" w:cs="Arial"/>
          <w:b/>
          <w:bCs/>
          <w:color w:val="000000" w:themeColor="text1"/>
          <w:u w:val="none"/>
        </w:rPr>
        <w:t xml:space="preserve"> </w:t>
      </w:r>
    </w:p>
    <w:sectPr w:rsidR="001A434A" w:rsidRPr="001A434A" w:rsidSect="001A434A">
      <w:headerReference w:type="default" r:id="rId12"/>
      <w:footerReference w:type="default" r:id="rId13"/>
      <w:pgSz w:w="11900" w:h="16840"/>
      <w:pgMar w:top="2481" w:right="1417" w:bottom="2969" w:left="1417" w:header="708" w:footer="10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7B09D" w14:textId="77777777" w:rsidR="001A58E8" w:rsidRDefault="001A58E8" w:rsidP="004A79F7">
      <w:r>
        <w:separator/>
      </w:r>
    </w:p>
  </w:endnote>
  <w:endnote w:type="continuationSeparator" w:id="0">
    <w:p w14:paraId="2F784155" w14:textId="77777777" w:rsidR="001A58E8" w:rsidRDefault="001A58E8" w:rsidP="004A79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utiger Next Com">
    <w:panose1 w:val="020B0503040204020203"/>
    <w:charset w:val="4D"/>
    <w:family w:val="swiss"/>
    <w:pitch w:val="variable"/>
    <w:sig w:usb0="800000AF" w:usb1="5000204B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EC966" w14:textId="53D2F15B" w:rsidR="00F73C2E" w:rsidRDefault="00B14932">
    <w:pPr>
      <w:pStyle w:val="Fuzeile"/>
    </w:pPr>
    <w:r w:rsidRPr="00F73C2E">
      <w:rPr>
        <w:rStyle w:val="Hyperlink"/>
        <w:rFonts w:ascii="Arial" w:hAnsi="Arial" w:cs="Arial"/>
        <w:b/>
        <w:bCs/>
        <w:noProof/>
        <w:color w:val="000000" w:themeColor="text1"/>
        <w:u w:val="none"/>
      </w:rPr>
      <w:drawing>
        <wp:anchor distT="0" distB="0" distL="114300" distR="114300" simplePos="0" relativeHeight="251660288" behindDoc="0" locked="0" layoutInCell="1" allowOverlap="1" wp14:anchorId="329DDCC8" wp14:editId="230B6683">
          <wp:simplePos x="0" y="0"/>
          <wp:positionH relativeFrom="column">
            <wp:posOffset>-125095</wp:posOffset>
          </wp:positionH>
          <wp:positionV relativeFrom="paragraph">
            <wp:posOffset>-789056</wp:posOffset>
          </wp:positionV>
          <wp:extent cx="6494564" cy="1250290"/>
          <wp:effectExtent l="0" t="0" r="0" b="0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4564" cy="1250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C2E" w:rsidRPr="00F73C2E">
      <w:rPr>
        <w:rStyle w:val="Hyperlink"/>
        <w:rFonts w:ascii="Arial" w:hAnsi="Arial" w:cs="Arial"/>
        <w:b/>
        <w:bCs/>
        <w:color w:val="000000" w:themeColor="text1"/>
        <w:u w:val="non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DFBFB" w14:textId="77777777" w:rsidR="001A58E8" w:rsidRDefault="001A58E8" w:rsidP="004A79F7">
      <w:r>
        <w:separator/>
      </w:r>
    </w:p>
  </w:footnote>
  <w:footnote w:type="continuationSeparator" w:id="0">
    <w:p w14:paraId="112D7B33" w14:textId="77777777" w:rsidR="001A58E8" w:rsidRDefault="001A58E8" w:rsidP="004A79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32FA0" w14:textId="672BDADE" w:rsidR="006E5A2E" w:rsidRDefault="0019566E">
    <w:pPr>
      <w:pStyle w:val="Kopfzeil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540984F" wp14:editId="1878762E">
          <wp:simplePos x="0" y="0"/>
          <wp:positionH relativeFrom="column">
            <wp:posOffset>-223934</wp:posOffset>
          </wp:positionH>
          <wp:positionV relativeFrom="paragraph">
            <wp:posOffset>-144682</wp:posOffset>
          </wp:positionV>
          <wp:extent cx="1999615" cy="829252"/>
          <wp:effectExtent l="0" t="0" r="0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9615" cy="829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8CC"/>
    <w:multiLevelType w:val="multilevel"/>
    <w:tmpl w:val="EFE4A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A329DF"/>
    <w:multiLevelType w:val="multilevel"/>
    <w:tmpl w:val="27928DCA"/>
    <w:lvl w:ilvl="0">
      <w:start w:val="4"/>
      <w:numFmt w:val="bullet"/>
      <w:lvlText w:val="-"/>
      <w:lvlJc w:val="left"/>
      <w:pPr>
        <w:ind w:left="720" w:hanging="360"/>
      </w:pPr>
      <w:rPr>
        <w:rFonts w:ascii="Frutiger Next Com" w:eastAsia="Times New Roman" w:hAnsi="Frutiger Next Com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010850"/>
    <w:multiLevelType w:val="hybridMultilevel"/>
    <w:tmpl w:val="B62A023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250EE"/>
    <w:multiLevelType w:val="multilevel"/>
    <w:tmpl w:val="E3B42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083B27"/>
    <w:multiLevelType w:val="hybridMultilevel"/>
    <w:tmpl w:val="C4F43B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753DAE"/>
    <w:multiLevelType w:val="multilevel"/>
    <w:tmpl w:val="D5386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1B46243"/>
    <w:multiLevelType w:val="multilevel"/>
    <w:tmpl w:val="06181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4E5B2F"/>
    <w:multiLevelType w:val="multilevel"/>
    <w:tmpl w:val="B03C9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77C757B"/>
    <w:multiLevelType w:val="hybridMultilevel"/>
    <w:tmpl w:val="70CA8C18"/>
    <w:lvl w:ilvl="0" w:tplc="C5248938">
      <w:start w:val="4"/>
      <w:numFmt w:val="bullet"/>
      <w:lvlText w:val="-"/>
      <w:lvlJc w:val="left"/>
      <w:pPr>
        <w:ind w:left="720" w:hanging="360"/>
      </w:pPr>
      <w:rPr>
        <w:rFonts w:ascii="Frutiger Next Com" w:eastAsia="Times New Roman" w:hAnsi="Frutiger Next Com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F10F3A"/>
    <w:multiLevelType w:val="multilevel"/>
    <w:tmpl w:val="B454A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8C6CC8"/>
    <w:multiLevelType w:val="hybridMultilevel"/>
    <w:tmpl w:val="1C5AE7C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23AD7"/>
    <w:multiLevelType w:val="multilevel"/>
    <w:tmpl w:val="1D4AF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11"/>
  </w:num>
  <w:num w:numId="5">
    <w:abstractNumId w:val="9"/>
  </w:num>
  <w:num w:numId="6">
    <w:abstractNumId w:val="3"/>
  </w:num>
  <w:num w:numId="7">
    <w:abstractNumId w:val="8"/>
  </w:num>
  <w:num w:numId="8">
    <w:abstractNumId w:val="1"/>
  </w:num>
  <w:num w:numId="9">
    <w:abstractNumId w:val="2"/>
  </w:num>
  <w:num w:numId="10">
    <w:abstractNumId w:val="4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G0NDYyMDW0tDQ1NDZR0lEKTi0uzszPAykwrgUA+IBkWCwAAAA="/>
  </w:docVars>
  <w:rsids>
    <w:rsidRoot w:val="00B63026"/>
    <w:rsid w:val="0004542B"/>
    <w:rsid w:val="000464DC"/>
    <w:rsid w:val="00075317"/>
    <w:rsid w:val="000A6B63"/>
    <w:rsid w:val="000C18C6"/>
    <w:rsid w:val="000C1E10"/>
    <w:rsid w:val="001062C0"/>
    <w:rsid w:val="001574AE"/>
    <w:rsid w:val="00161B7D"/>
    <w:rsid w:val="001704E1"/>
    <w:rsid w:val="00173906"/>
    <w:rsid w:val="0019566E"/>
    <w:rsid w:val="001A065F"/>
    <w:rsid w:val="001A434A"/>
    <w:rsid w:val="001A58E8"/>
    <w:rsid w:val="001A7238"/>
    <w:rsid w:val="001C3656"/>
    <w:rsid w:val="002707B1"/>
    <w:rsid w:val="0027671F"/>
    <w:rsid w:val="002963A3"/>
    <w:rsid w:val="002D3190"/>
    <w:rsid w:val="002E258A"/>
    <w:rsid w:val="00342FBA"/>
    <w:rsid w:val="00352039"/>
    <w:rsid w:val="00364647"/>
    <w:rsid w:val="00431518"/>
    <w:rsid w:val="00440DE3"/>
    <w:rsid w:val="00445523"/>
    <w:rsid w:val="00445C2E"/>
    <w:rsid w:val="00453E47"/>
    <w:rsid w:val="00486D33"/>
    <w:rsid w:val="004933DF"/>
    <w:rsid w:val="004A79F7"/>
    <w:rsid w:val="004B0A7E"/>
    <w:rsid w:val="004B694A"/>
    <w:rsid w:val="00541216"/>
    <w:rsid w:val="00544CCF"/>
    <w:rsid w:val="00562ED4"/>
    <w:rsid w:val="00574CAE"/>
    <w:rsid w:val="0059686E"/>
    <w:rsid w:val="005D65E9"/>
    <w:rsid w:val="005E6963"/>
    <w:rsid w:val="005F454A"/>
    <w:rsid w:val="00655D8D"/>
    <w:rsid w:val="00690490"/>
    <w:rsid w:val="006D116A"/>
    <w:rsid w:val="006E5A2E"/>
    <w:rsid w:val="00700B18"/>
    <w:rsid w:val="0073685E"/>
    <w:rsid w:val="00747E51"/>
    <w:rsid w:val="007A2B0C"/>
    <w:rsid w:val="007D7D68"/>
    <w:rsid w:val="00800134"/>
    <w:rsid w:val="00820A2A"/>
    <w:rsid w:val="008A2AF9"/>
    <w:rsid w:val="00957DE9"/>
    <w:rsid w:val="009913F9"/>
    <w:rsid w:val="009A075E"/>
    <w:rsid w:val="009B54B2"/>
    <w:rsid w:val="00A41178"/>
    <w:rsid w:val="00A51854"/>
    <w:rsid w:val="00A71932"/>
    <w:rsid w:val="00AD6CF7"/>
    <w:rsid w:val="00B14932"/>
    <w:rsid w:val="00B27465"/>
    <w:rsid w:val="00B63026"/>
    <w:rsid w:val="00BC4ED2"/>
    <w:rsid w:val="00BD7802"/>
    <w:rsid w:val="00BF19E8"/>
    <w:rsid w:val="00BF7089"/>
    <w:rsid w:val="00C244D7"/>
    <w:rsid w:val="00C369C6"/>
    <w:rsid w:val="00C50954"/>
    <w:rsid w:val="00C543D6"/>
    <w:rsid w:val="00C71D7D"/>
    <w:rsid w:val="00D16085"/>
    <w:rsid w:val="00D6703E"/>
    <w:rsid w:val="00DE1223"/>
    <w:rsid w:val="00DE2513"/>
    <w:rsid w:val="00DF48E9"/>
    <w:rsid w:val="00E14F66"/>
    <w:rsid w:val="00E3527F"/>
    <w:rsid w:val="00E7180F"/>
    <w:rsid w:val="00E90916"/>
    <w:rsid w:val="00EA6D05"/>
    <w:rsid w:val="00F022EC"/>
    <w:rsid w:val="00F42767"/>
    <w:rsid w:val="00F60088"/>
    <w:rsid w:val="00F73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9F9EA36"/>
  <w15:chartTrackingRefBased/>
  <w15:docId w15:val="{65B1C53D-C53E-D644-A79D-F4A23724A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B63026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412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B63026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link w:val="berschrift4Zchn"/>
    <w:uiPriority w:val="9"/>
    <w:qFormat/>
    <w:rsid w:val="00B63026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ntakt-museumInhaltsverzeichnis">
    <w:name w:val="contakt-museum Inhaltsverzeichnis"/>
    <w:basedOn w:val="Verzeichnis1"/>
    <w:autoRedefine/>
    <w:qFormat/>
    <w:rsid w:val="00F60088"/>
    <w:pPr>
      <w:tabs>
        <w:tab w:val="left" w:pos="440"/>
        <w:tab w:val="right" w:leader="dot" w:pos="9913"/>
      </w:tabs>
      <w:spacing w:before="360" w:after="0"/>
    </w:pPr>
    <w:rPr>
      <w:rFonts w:ascii="Open Sans Light" w:hAnsi="Open Sans Light" w:cstheme="majorHAnsi"/>
      <w:bCs/>
      <w:sz w:val="22"/>
      <w:lang w:val="de-DE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F60088"/>
    <w:pPr>
      <w:spacing w:after="100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B63026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63026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B63026"/>
    <w:rPr>
      <w:rFonts w:ascii="Times New Roman" w:eastAsia="Times New Roman" w:hAnsi="Times New Roman" w:cs="Times New Roman"/>
      <w:b/>
      <w:bCs/>
      <w:lang w:eastAsia="de-DE"/>
    </w:rPr>
  </w:style>
  <w:style w:type="character" w:styleId="Hyperlink">
    <w:name w:val="Hyperlink"/>
    <w:basedOn w:val="Absatz-Standardschriftart"/>
    <w:uiPriority w:val="99"/>
    <w:unhideWhenUsed/>
    <w:rsid w:val="00B63026"/>
    <w:rPr>
      <w:color w:val="0000FF"/>
      <w:u w:val="single"/>
    </w:rPr>
  </w:style>
  <w:style w:type="character" w:styleId="Fett">
    <w:name w:val="Strong"/>
    <w:basedOn w:val="Absatz-Standardschriftart"/>
    <w:uiPriority w:val="22"/>
    <w:qFormat/>
    <w:rsid w:val="00B63026"/>
    <w:rPr>
      <w:b/>
      <w:bCs/>
    </w:rPr>
  </w:style>
  <w:style w:type="paragraph" w:styleId="StandardWeb">
    <w:name w:val="Normal (Web)"/>
    <w:basedOn w:val="Standard"/>
    <w:uiPriority w:val="99"/>
    <w:unhideWhenUsed/>
    <w:rsid w:val="00B6302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41216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41216"/>
    <w:rPr>
      <w:rFonts w:ascii="Times New Roman" w:hAnsi="Times New Roman" w:cs="Times New Roman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4121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A71932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4B694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655D8D"/>
    <w:rPr>
      <w:color w:val="954F72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02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022EC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022EC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022E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022EC"/>
    <w:rPr>
      <w:b/>
      <w:bCs/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4A79F7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4A79F7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4A79F7"/>
    <w:rPr>
      <w:vertAlign w:val="superscript"/>
    </w:rPr>
  </w:style>
  <w:style w:type="paragraph" w:styleId="berarbeitung">
    <w:name w:val="Revision"/>
    <w:hidden/>
    <w:uiPriority w:val="99"/>
    <w:semiHidden/>
    <w:rsid w:val="00957DE9"/>
  </w:style>
  <w:style w:type="paragraph" w:styleId="Kopfzeile">
    <w:name w:val="header"/>
    <w:basedOn w:val="Standard"/>
    <w:link w:val="KopfzeileZchn"/>
    <w:uiPriority w:val="99"/>
    <w:unhideWhenUsed/>
    <w:rsid w:val="006E5A2E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E5A2E"/>
  </w:style>
  <w:style w:type="paragraph" w:styleId="Fuzeile">
    <w:name w:val="footer"/>
    <w:basedOn w:val="Standard"/>
    <w:link w:val="FuzeileZchn"/>
    <w:uiPriority w:val="99"/>
    <w:unhideWhenUsed/>
    <w:rsid w:val="006E5A2E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E5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4995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426491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4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326622">
              <w:marLeft w:val="0"/>
              <w:marRight w:val="0"/>
              <w:marTop w:val="0"/>
              <w:marBottom w:val="14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58716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etzwerk-erzaehlcafe.ch/erzaehlta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vorname.name@email.ch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0E08E-ABE2-48EE-A76F-EA532C70E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1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a Torrado</dc:creator>
  <cp:keywords/>
  <dc:description/>
  <cp:lastModifiedBy>Anina Torrado</cp:lastModifiedBy>
  <cp:revision>14</cp:revision>
  <dcterms:created xsi:type="dcterms:W3CDTF">2021-02-03T19:14:00Z</dcterms:created>
  <dcterms:modified xsi:type="dcterms:W3CDTF">2021-04-23T12:57:00Z</dcterms:modified>
</cp:coreProperties>
</file>